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F79E64" w14:textId="5B8543E7" w:rsidR="0057697A" w:rsidRPr="0057697A" w:rsidRDefault="000033AA" w:rsidP="0057697A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PMingLiU" w:hAnsi="Times New Roman" w:cs="Times New Roman"/>
          <w:b/>
          <w:bCs/>
          <w:sz w:val="32"/>
          <w:szCs w:val="32"/>
          <w:lang w:val="en-GB"/>
        </w:rPr>
      </w:pPr>
      <w:r>
        <w:rPr>
          <w:rFonts w:ascii="Times New Roman" w:eastAsia="PMingLiU" w:hAnsi="Times New Roman" w:cs="Times New Roman"/>
          <w:b/>
          <w:bCs/>
          <w:sz w:val="32"/>
          <w:szCs w:val="32"/>
          <w:lang w:val="en-GB"/>
        </w:rPr>
        <w:t>MSc</w:t>
      </w:r>
      <w:r w:rsidR="0057697A" w:rsidRPr="0057697A">
        <w:rPr>
          <w:rFonts w:ascii="Times New Roman" w:eastAsia="PMingLiU" w:hAnsi="Times New Roman" w:cs="Times New Roman"/>
          <w:b/>
          <w:bCs/>
          <w:sz w:val="32"/>
          <w:szCs w:val="32"/>
          <w:lang w:val="en-GB"/>
        </w:rPr>
        <w:t xml:space="preserve"> Thesis </w:t>
      </w:r>
      <w:r w:rsidR="003D5964">
        <w:rPr>
          <w:rFonts w:ascii="Times New Roman" w:eastAsia="PMingLiU" w:hAnsi="Times New Roman" w:cs="Times New Roman"/>
          <w:b/>
          <w:bCs/>
          <w:sz w:val="32"/>
          <w:szCs w:val="32"/>
          <w:lang w:val="en-GB"/>
        </w:rPr>
        <w:t>Examination</w:t>
      </w:r>
      <w:r w:rsidR="0057697A" w:rsidRPr="0057697A">
        <w:rPr>
          <w:rFonts w:ascii="Times New Roman" w:eastAsia="PMingLiU" w:hAnsi="Times New Roman" w:cs="Times New Roman"/>
          <w:b/>
          <w:bCs/>
          <w:sz w:val="32"/>
          <w:szCs w:val="32"/>
          <w:lang w:val="en-GB"/>
        </w:rPr>
        <w:t xml:space="preserve"> – Remote Participation</w:t>
      </w:r>
    </w:p>
    <w:p w14:paraId="5C1F4526" w14:textId="77777777" w:rsidR="0057697A" w:rsidRPr="0057697A" w:rsidRDefault="0057697A" w:rsidP="002205BE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p w14:paraId="2093F5F5" w14:textId="0AE29B86" w:rsidR="006107F3" w:rsidRPr="006665C9" w:rsidRDefault="006107F3" w:rsidP="002205BE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b/>
          <w:bCs/>
          <w:lang w:val="en-GB"/>
        </w:rPr>
      </w:pPr>
      <w:r w:rsidRPr="006665C9">
        <w:rPr>
          <w:rFonts w:ascii="Times New Roman" w:eastAsia="PMingLiU" w:hAnsi="Times New Roman" w:cs="Times New Roman"/>
          <w:b/>
          <w:bCs/>
          <w:lang w:val="en-GB"/>
        </w:rPr>
        <w:t xml:space="preserve">Candidates must </w:t>
      </w:r>
      <w:r w:rsidR="006665C9">
        <w:rPr>
          <w:rFonts w:ascii="Times New Roman" w:eastAsia="PMingLiU" w:hAnsi="Times New Roman" w:cs="Times New Roman"/>
          <w:b/>
          <w:bCs/>
          <w:lang w:val="en-GB"/>
        </w:rPr>
        <w:t>email</w:t>
      </w:r>
      <w:r w:rsidRPr="006665C9">
        <w:rPr>
          <w:rFonts w:ascii="Times New Roman" w:eastAsia="PMingLiU" w:hAnsi="Times New Roman" w:cs="Times New Roman"/>
          <w:b/>
          <w:bCs/>
          <w:lang w:val="en-GB"/>
        </w:rPr>
        <w:t xml:space="preserve"> this form to kathleen.petts@schulich.uwo.ca, with their supervisor(s) copied.</w:t>
      </w:r>
    </w:p>
    <w:p w14:paraId="6F1A057D" w14:textId="77777777" w:rsidR="006107F3" w:rsidRPr="006665C9" w:rsidRDefault="006107F3" w:rsidP="006665C9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p w14:paraId="19AF7DF6" w14:textId="76E2746C" w:rsidR="0057697A" w:rsidRPr="0061777E" w:rsidRDefault="002205BE" w:rsidP="002205BE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lang w:val="en-GB"/>
        </w:rPr>
      </w:pPr>
      <w:r w:rsidRPr="0061777E">
        <w:rPr>
          <w:rFonts w:ascii="Times New Roman" w:eastAsia="PMingLiU" w:hAnsi="Times New Roman" w:cs="Times New Roman"/>
          <w:lang w:val="en-GB"/>
        </w:rPr>
        <w:t xml:space="preserve">Due to COVID-19, the School of Graduate and Postdoctoral Studies (SGPS) recognizes that any combination of the candidate, the chair, the internal, university and/or external examiners may need to participate remotely.  However, SGPS urges </w:t>
      </w:r>
      <w:r w:rsidR="005067F1">
        <w:rPr>
          <w:rFonts w:ascii="Times New Roman" w:eastAsia="PMingLiU" w:hAnsi="Times New Roman" w:cs="Times New Roman"/>
          <w:lang w:val="en-GB"/>
        </w:rPr>
        <w:t xml:space="preserve">that </w:t>
      </w:r>
      <w:r w:rsidRPr="0061777E">
        <w:rPr>
          <w:rFonts w:ascii="Times New Roman" w:eastAsia="PMingLiU" w:hAnsi="Times New Roman" w:cs="Times New Roman"/>
          <w:lang w:val="en-GB"/>
        </w:rPr>
        <w:t xml:space="preserve">where possible, some participants, ideally at least the candidate and chair, are present on campus for the </w:t>
      </w:r>
      <w:r w:rsidR="003D5964">
        <w:rPr>
          <w:rFonts w:ascii="Times New Roman" w:eastAsia="PMingLiU" w:hAnsi="Times New Roman" w:cs="Times New Roman"/>
          <w:lang w:val="en-GB"/>
        </w:rPr>
        <w:t>examination</w:t>
      </w:r>
      <w:r w:rsidRPr="0061777E">
        <w:rPr>
          <w:rFonts w:ascii="Times New Roman" w:eastAsia="PMingLiU" w:hAnsi="Times New Roman" w:cs="Times New Roman"/>
          <w:lang w:val="en-GB"/>
        </w:rPr>
        <w:t>.</w:t>
      </w:r>
    </w:p>
    <w:p w14:paraId="0FC161C1" w14:textId="08CFF060" w:rsidR="002205BE" w:rsidRPr="006107F3" w:rsidRDefault="002205BE" w:rsidP="002205BE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p w14:paraId="73A62F33" w14:textId="69CE0527" w:rsidR="002205BE" w:rsidRDefault="002205BE" w:rsidP="00E42F15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lang w:val="en-GB"/>
        </w:rPr>
      </w:pPr>
      <w:r w:rsidRPr="0061777E">
        <w:rPr>
          <w:rFonts w:ascii="Times New Roman" w:eastAsia="PMingLiU" w:hAnsi="Times New Roman" w:cs="Times New Roman"/>
          <w:lang w:val="en-GB"/>
        </w:rPr>
        <w:t xml:space="preserve">Please </w:t>
      </w:r>
      <w:r w:rsidR="00E42F15" w:rsidRPr="0061777E">
        <w:rPr>
          <w:rFonts w:ascii="Times New Roman" w:eastAsia="PMingLiU" w:hAnsi="Times New Roman" w:cs="Times New Roman"/>
          <w:lang w:val="en-GB"/>
        </w:rPr>
        <w:t xml:space="preserve">enter each </w:t>
      </w:r>
      <w:r w:rsidRPr="0061777E">
        <w:rPr>
          <w:rFonts w:ascii="Times New Roman" w:eastAsia="PMingLiU" w:hAnsi="Times New Roman" w:cs="Times New Roman"/>
          <w:lang w:val="en-GB"/>
        </w:rPr>
        <w:t>participant</w:t>
      </w:r>
      <w:r w:rsidR="00E42F15" w:rsidRPr="0061777E">
        <w:rPr>
          <w:rFonts w:ascii="Times New Roman" w:eastAsia="PMingLiU" w:hAnsi="Times New Roman" w:cs="Times New Roman"/>
          <w:lang w:val="en-GB"/>
        </w:rPr>
        <w:t>’s name</w:t>
      </w:r>
      <w:r w:rsidRPr="0061777E">
        <w:rPr>
          <w:rFonts w:ascii="Times New Roman" w:eastAsia="PMingLiU" w:hAnsi="Times New Roman" w:cs="Times New Roman"/>
          <w:lang w:val="en-GB"/>
        </w:rPr>
        <w:t xml:space="preserve">, </w:t>
      </w:r>
      <w:r w:rsidR="00FA348A">
        <w:rPr>
          <w:rFonts w:ascii="Times New Roman" w:eastAsia="PMingLiU" w:hAnsi="Times New Roman" w:cs="Times New Roman"/>
          <w:lang w:val="en-GB"/>
        </w:rPr>
        <w:t xml:space="preserve">a phone number </w:t>
      </w:r>
      <w:r w:rsidR="00FA348A">
        <w:rPr>
          <w:rFonts w:ascii="Times New Roman" w:eastAsia="PMingLiU" w:hAnsi="Times New Roman" w:cs="Times New Roman"/>
          <w:b/>
          <w:bCs/>
          <w:lang w:val="en-GB"/>
        </w:rPr>
        <w:t xml:space="preserve">at which they can be reached during the examination if </w:t>
      </w:r>
      <w:r w:rsidR="00FA348A" w:rsidRPr="00FA348A">
        <w:rPr>
          <w:rFonts w:ascii="Times New Roman" w:eastAsia="PMingLiU" w:hAnsi="Times New Roman" w:cs="Times New Roman"/>
          <w:b/>
          <w:bCs/>
          <w:lang w:val="en-GB"/>
        </w:rPr>
        <w:t>necessary</w:t>
      </w:r>
      <w:r w:rsidR="00FA348A">
        <w:rPr>
          <w:rFonts w:ascii="Times New Roman" w:eastAsia="PMingLiU" w:hAnsi="Times New Roman" w:cs="Times New Roman"/>
          <w:lang w:val="en-GB"/>
        </w:rPr>
        <w:t xml:space="preserve">, </w:t>
      </w:r>
      <w:r w:rsidRPr="00FA348A">
        <w:rPr>
          <w:rFonts w:ascii="Times New Roman" w:eastAsia="PMingLiU" w:hAnsi="Times New Roman" w:cs="Times New Roman"/>
          <w:lang w:val="en-GB"/>
        </w:rPr>
        <w:t>and</w:t>
      </w:r>
      <w:r w:rsidRPr="0061777E">
        <w:rPr>
          <w:rFonts w:ascii="Times New Roman" w:eastAsia="PMingLiU" w:hAnsi="Times New Roman" w:cs="Times New Roman"/>
          <w:lang w:val="en-GB"/>
        </w:rPr>
        <w:t xml:space="preserve"> whether </w:t>
      </w:r>
      <w:r w:rsidR="00E42F15" w:rsidRPr="0061777E">
        <w:rPr>
          <w:rFonts w:ascii="Times New Roman" w:eastAsia="PMingLiU" w:hAnsi="Times New Roman" w:cs="Times New Roman"/>
          <w:lang w:val="en-GB"/>
        </w:rPr>
        <w:t>their participation will be remote, or in-person.</w:t>
      </w:r>
    </w:p>
    <w:p w14:paraId="1FA897FD" w14:textId="77777777" w:rsidR="00FA348A" w:rsidRPr="006107F3" w:rsidRDefault="00FA348A" w:rsidP="00E42F15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3"/>
        <w:gridCol w:w="3535"/>
        <w:gridCol w:w="2174"/>
      </w:tblGrid>
      <w:tr w:rsidR="007F4977" w14:paraId="53E55A9F" w14:textId="24A4EE04" w:rsidTr="00857CAF">
        <w:trPr>
          <w:trHeight w:val="523"/>
        </w:trPr>
        <w:tc>
          <w:tcPr>
            <w:tcW w:w="2613" w:type="dxa"/>
            <w:tcBorders>
              <w:top w:val="nil"/>
              <w:left w:val="nil"/>
              <w:right w:val="nil"/>
            </w:tcBorders>
            <w:vAlign w:val="center"/>
          </w:tcPr>
          <w:p w14:paraId="0E912CED" w14:textId="1C5ABF77" w:rsidR="007F4977" w:rsidRPr="00882E36" w:rsidRDefault="007F4977" w:rsidP="00882E36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jc w:val="center"/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82E36"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val="en-GB"/>
              </w:rPr>
              <w:t>Participant Type</w:t>
            </w:r>
          </w:p>
        </w:tc>
        <w:tc>
          <w:tcPr>
            <w:tcW w:w="3535" w:type="dxa"/>
            <w:tcBorders>
              <w:top w:val="nil"/>
              <w:left w:val="nil"/>
              <w:right w:val="nil"/>
            </w:tcBorders>
            <w:vAlign w:val="center"/>
          </w:tcPr>
          <w:p w14:paraId="7275287B" w14:textId="1380889C" w:rsidR="007F4977" w:rsidRPr="00882E36" w:rsidRDefault="007F4977" w:rsidP="00882E36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jc w:val="center"/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82E36"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val="en-GB"/>
              </w:rPr>
              <w:t>Participant Name</w:t>
            </w:r>
          </w:p>
        </w:tc>
        <w:tc>
          <w:tcPr>
            <w:tcW w:w="2174" w:type="dxa"/>
            <w:tcBorders>
              <w:top w:val="nil"/>
              <w:left w:val="nil"/>
              <w:right w:val="nil"/>
            </w:tcBorders>
            <w:vAlign w:val="center"/>
          </w:tcPr>
          <w:p w14:paraId="7F5A5DA5" w14:textId="34A8D8C7" w:rsidR="007F4977" w:rsidRPr="00882E36" w:rsidRDefault="007F4977" w:rsidP="00FA348A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jc w:val="center"/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val="en-GB"/>
              </w:rPr>
              <w:t>Phone number during exam</w:t>
            </w:r>
          </w:p>
        </w:tc>
      </w:tr>
      <w:tr w:rsidR="007F4977" w14:paraId="67CE197A" w14:textId="03E3B1BD" w:rsidTr="00857CAF">
        <w:trPr>
          <w:trHeight w:val="407"/>
        </w:trPr>
        <w:tc>
          <w:tcPr>
            <w:tcW w:w="2613" w:type="dxa"/>
            <w:vAlign w:val="center"/>
          </w:tcPr>
          <w:p w14:paraId="20D27735" w14:textId="3E5391C5" w:rsidR="007F4977" w:rsidRPr="00882E36" w:rsidRDefault="007F4977" w:rsidP="00882E36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</w:pPr>
            <w:r w:rsidRPr="00882E36"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  <w:t>Candidate</w:t>
            </w:r>
          </w:p>
        </w:tc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1025556865"/>
            <w:placeholder>
              <w:docPart w:val="973C14B03994D2448008F76127366A7D"/>
            </w:placeholder>
            <w:showingPlcHdr/>
            <w:text/>
          </w:sdtPr>
          <w:sdtEndPr/>
          <w:sdtContent>
            <w:tc>
              <w:tcPr>
                <w:tcW w:w="3535" w:type="dxa"/>
                <w:vAlign w:val="center"/>
              </w:tcPr>
              <w:p w14:paraId="4533DFE1" w14:textId="5B1FC640" w:rsidR="007F4977" w:rsidRPr="00882E36" w:rsidRDefault="007F4977" w:rsidP="00882E36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80AA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1087582643"/>
            <w:placeholder>
              <w:docPart w:val="E6653A9DB4186342AD816E31BC4FFE0E"/>
            </w:placeholder>
            <w:showingPlcHdr/>
            <w:text/>
          </w:sdtPr>
          <w:sdtEndPr/>
          <w:sdtContent>
            <w:tc>
              <w:tcPr>
                <w:tcW w:w="2174" w:type="dxa"/>
              </w:tcPr>
              <w:p w14:paraId="2AD09F3D" w14:textId="1EB24674" w:rsidR="007F4977" w:rsidRDefault="007F4977" w:rsidP="00DB1F54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jc w:val="center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23D1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4977" w14:paraId="4D48A205" w14:textId="483EA124" w:rsidTr="00857CAF">
        <w:trPr>
          <w:trHeight w:val="407"/>
        </w:trPr>
        <w:tc>
          <w:tcPr>
            <w:tcW w:w="2613" w:type="dxa"/>
            <w:vAlign w:val="center"/>
          </w:tcPr>
          <w:p w14:paraId="68B452BB" w14:textId="126B7705" w:rsidR="007F4977" w:rsidRPr="00882E36" w:rsidRDefault="007F4977" w:rsidP="00882E36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</w:pPr>
            <w:r w:rsidRPr="00857CAF">
              <w:rPr>
                <w:rFonts w:ascii="Times New Roman" w:eastAsia="PMingLiU" w:hAnsi="Times New Roman" w:cs="Times New Roman"/>
                <w:color w:val="808080" w:themeColor="background1" w:themeShade="80"/>
                <w:sz w:val="24"/>
                <w:szCs w:val="24"/>
                <w:lang w:val="en-GB"/>
              </w:rPr>
              <w:t>Chair</w:t>
            </w:r>
            <w:r>
              <w:rPr>
                <w:rFonts w:ascii="Times New Roman" w:eastAsia="PMingLiU" w:hAnsi="Times New Roman" w:cs="Times New Roman"/>
                <w:color w:val="808080" w:themeColor="background1" w:themeShade="80"/>
                <w:sz w:val="24"/>
                <w:szCs w:val="24"/>
                <w:lang w:val="en-GB"/>
              </w:rPr>
              <w:t xml:space="preserve"> (to be entered by MBP)</w:t>
            </w:r>
          </w:p>
        </w:tc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1769612536"/>
            <w:placeholder>
              <w:docPart w:val="E7903B86B3AE5E45ACC0A72BFC48D224"/>
            </w:placeholder>
            <w:showingPlcHdr/>
            <w:text/>
          </w:sdtPr>
          <w:sdtEndPr/>
          <w:sdtContent>
            <w:tc>
              <w:tcPr>
                <w:tcW w:w="3535" w:type="dxa"/>
                <w:vAlign w:val="center"/>
              </w:tcPr>
              <w:p w14:paraId="68D6C1F9" w14:textId="1608C449" w:rsidR="007F4977" w:rsidRPr="00882E36" w:rsidRDefault="007F4977" w:rsidP="00882E36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80AA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896665203"/>
            <w:placeholder>
              <w:docPart w:val="19846A73CBEC1B47B12ABDCDC13370D9"/>
            </w:placeholder>
            <w:showingPlcHdr/>
            <w:text/>
          </w:sdtPr>
          <w:sdtEndPr/>
          <w:sdtContent>
            <w:tc>
              <w:tcPr>
                <w:tcW w:w="2174" w:type="dxa"/>
              </w:tcPr>
              <w:p w14:paraId="7897DE0F" w14:textId="07D3DF3B" w:rsidR="007F4977" w:rsidRDefault="007F4977" w:rsidP="00DB1F54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jc w:val="center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23D1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4977" w14:paraId="19CCAE37" w14:textId="3DFF1629" w:rsidTr="00857CAF">
        <w:trPr>
          <w:trHeight w:val="407"/>
        </w:trPr>
        <w:tc>
          <w:tcPr>
            <w:tcW w:w="2613" w:type="dxa"/>
            <w:vAlign w:val="center"/>
          </w:tcPr>
          <w:p w14:paraId="767C6DF5" w14:textId="129876BA" w:rsidR="007F4977" w:rsidRPr="00882E36" w:rsidRDefault="007F4977" w:rsidP="00882E36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  <w:t>Program Examiner</w:t>
            </w:r>
          </w:p>
        </w:tc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865128827"/>
            <w:placeholder>
              <w:docPart w:val="D57608AD2BB7A44AAAB2326A7F413E9E"/>
            </w:placeholder>
            <w:showingPlcHdr/>
            <w:text/>
          </w:sdtPr>
          <w:sdtEndPr/>
          <w:sdtContent>
            <w:tc>
              <w:tcPr>
                <w:tcW w:w="3535" w:type="dxa"/>
                <w:vAlign w:val="center"/>
              </w:tcPr>
              <w:p w14:paraId="1E934F89" w14:textId="75358076" w:rsidR="007F4977" w:rsidRPr="00882E36" w:rsidRDefault="007F4977" w:rsidP="00882E36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80AA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894127717"/>
            <w:placeholder>
              <w:docPart w:val="3AB460D13A005049A54F2E2F44314583"/>
            </w:placeholder>
            <w:showingPlcHdr/>
            <w:text/>
          </w:sdtPr>
          <w:sdtEndPr/>
          <w:sdtContent>
            <w:tc>
              <w:tcPr>
                <w:tcW w:w="2174" w:type="dxa"/>
              </w:tcPr>
              <w:p w14:paraId="21DCB89F" w14:textId="7288A45D" w:rsidR="007F4977" w:rsidRDefault="007F4977" w:rsidP="00DB1F54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jc w:val="center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23D1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4977" w14:paraId="7DFBB1D7" w14:textId="2C639451" w:rsidTr="00857CAF">
        <w:trPr>
          <w:trHeight w:val="407"/>
        </w:trPr>
        <w:tc>
          <w:tcPr>
            <w:tcW w:w="2613" w:type="dxa"/>
            <w:vAlign w:val="center"/>
          </w:tcPr>
          <w:p w14:paraId="5C443697" w14:textId="7F8AEDB2" w:rsidR="007F4977" w:rsidRPr="00882E36" w:rsidRDefault="007F4977" w:rsidP="00882E36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  <w:t>Program Examiner</w:t>
            </w:r>
          </w:p>
        </w:tc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1726477148"/>
            <w:placeholder>
              <w:docPart w:val="00C2AEC03B89E045A194EB05A35940AC"/>
            </w:placeholder>
            <w:showingPlcHdr/>
            <w:text/>
          </w:sdtPr>
          <w:sdtEndPr/>
          <w:sdtContent>
            <w:tc>
              <w:tcPr>
                <w:tcW w:w="3535" w:type="dxa"/>
                <w:vAlign w:val="center"/>
              </w:tcPr>
              <w:p w14:paraId="3FEF2B0D" w14:textId="37799B5E" w:rsidR="007F4977" w:rsidRPr="00882E36" w:rsidRDefault="007F4977" w:rsidP="00882E36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80AA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10767210"/>
            <w:showingPlcHdr/>
            <w:text/>
          </w:sdtPr>
          <w:sdtEndPr/>
          <w:sdtContent>
            <w:tc>
              <w:tcPr>
                <w:tcW w:w="2174" w:type="dxa"/>
              </w:tcPr>
              <w:p w14:paraId="3AD63BCA" w14:textId="27C76931" w:rsidR="007F4977" w:rsidRDefault="007F4977" w:rsidP="00DB1F54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jc w:val="center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23D1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4977" w14:paraId="13D9615D" w14:textId="70CABACA" w:rsidTr="00857CAF">
        <w:trPr>
          <w:trHeight w:val="407"/>
        </w:trPr>
        <w:tc>
          <w:tcPr>
            <w:tcW w:w="2613" w:type="dxa"/>
            <w:vAlign w:val="center"/>
          </w:tcPr>
          <w:p w14:paraId="3BE288C1" w14:textId="0FCDC01A" w:rsidR="007F4977" w:rsidRPr="00882E36" w:rsidRDefault="007F4977" w:rsidP="00882E36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  <w:t>University Examiner</w:t>
            </w:r>
          </w:p>
        </w:tc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2000876008"/>
            <w:showingPlcHdr/>
            <w:text/>
          </w:sdtPr>
          <w:sdtEndPr/>
          <w:sdtContent>
            <w:tc>
              <w:tcPr>
                <w:tcW w:w="3535" w:type="dxa"/>
                <w:vAlign w:val="center"/>
              </w:tcPr>
              <w:p w14:paraId="7CA5337E" w14:textId="7F3AA968" w:rsidR="007F4977" w:rsidRPr="00882E36" w:rsidRDefault="007F4977" w:rsidP="00882E36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80AA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787200610"/>
            <w:showingPlcHdr/>
            <w:text/>
          </w:sdtPr>
          <w:sdtEndPr/>
          <w:sdtContent>
            <w:tc>
              <w:tcPr>
                <w:tcW w:w="2174" w:type="dxa"/>
              </w:tcPr>
              <w:p w14:paraId="42C09F7F" w14:textId="01249CA8" w:rsidR="007F4977" w:rsidRDefault="007F4977" w:rsidP="00DB1F54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jc w:val="center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23D1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4977" w14:paraId="2D464E27" w14:textId="216F653A" w:rsidTr="00857CAF">
        <w:trPr>
          <w:trHeight w:val="407"/>
        </w:trPr>
        <w:tc>
          <w:tcPr>
            <w:tcW w:w="2613" w:type="dxa"/>
            <w:vAlign w:val="center"/>
          </w:tcPr>
          <w:p w14:paraId="4D333ABB" w14:textId="74F3B456" w:rsidR="007F4977" w:rsidRPr="00882E36" w:rsidRDefault="007F4977" w:rsidP="00882E36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  <w:t>Supervisor</w:t>
            </w:r>
          </w:p>
        </w:tc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1993445233"/>
            <w:showingPlcHdr/>
            <w:text/>
          </w:sdtPr>
          <w:sdtEndPr/>
          <w:sdtContent>
            <w:tc>
              <w:tcPr>
                <w:tcW w:w="3535" w:type="dxa"/>
                <w:vAlign w:val="center"/>
              </w:tcPr>
              <w:p w14:paraId="4160F811" w14:textId="2779E106" w:rsidR="007F4977" w:rsidRPr="00882E36" w:rsidRDefault="007F4977" w:rsidP="00882E36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80AA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eastAsia="PMingLiU" w:hAnsi="Times New Roman" w:cs="Times New Roman"/>
              <w:sz w:val="24"/>
              <w:szCs w:val="24"/>
              <w:lang w:val="en-GB"/>
            </w:rPr>
            <w:id w:val="-1150370220"/>
            <w:showingPlcHdr/>
            <w:text/>
          </w:sdtPr>
          <w:sdtEndPr/>
          <w:sdtContent>
            <w:tc>
              <w:tcPr>
                <w:tcW w:w="2174" w:type="dxa"/>
              </w:tcPr>
              <w:p w14:paraId="212763EF" w14:textId="788DD93A" w:rsidR="007F4977" w:rsidRDefault="007F4977" w:rsidP="00DB1F54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jc w:val="center"/>
                  <w:rPr>
                    <w:rFonts w:ascii="Times New Roman" w:eastAsia="PMingLiU" w:hAnsi="Times New Roman" w:cs="Times New Roman"/>
                    <w:sz w:val="24"/>
                    <w:szCs w:val="24"/>
                    <w:lang w:val="en-GB"/>
                  </w:rPr>
                </w:pPr>
                <w:r w:rsidRPr="00423D1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1173FAD" w14:textId="0DE93552" w:rsidR="00882E36" w:rsidRPr="0057697A" w:rsidRDefault="00882E36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p w14:paraId="46AF3187" w14:textId="125DCF3C" w:rsidR="00E42F15" w:rsidRDefault="00BA60C4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lang w:val="en-GB"/>
        </w:rPr>
      </w:pPr>
      <w:r>
        <w:rPr>
          <w:rFonts w:ascii="Times New Roman" w:eastAsia="PMingLiU" w:hAnsi="Times New Roman" w:cs="Times New Roman"/>
          <w:lang w:val="en-GB"/>
        </w:rPr>
        <w:t>Zoom is the required primary</w:t>
      </w:r>
      <w:r w:rsidR="00E42F15" w:rsidRPr="0061777E">
        <w:rPr>
          <w:rFonts w:ascii="Times New Roman" w:eastAsia="PMingLiU" w:hAnsi="Times New Roman" w:cs="Times New Roman"/>
          <w:lang w:val="en-GB"/>
        </w:rPr>
        <w:t xml:space="preserve"> </w:t>
      </w:r>
      <w:r w:rsidR="00F137E8" w:rsidRPr="0061777E">
        <w:rPr>
          <w:rFonts w:ascii="Times New Roman" w:eastAsia="PMingLiU" w:hAnsi="Times New Roman" w:cs="Times New Roman"/>
          <w:lang w:val="en-GB"/>
        </w:rPr>
        <w:t xml:space="preserve">conferencing </w:t>
      </w:r>
      <w:r w:rsidR="00E42F15" w:rsidRPr="0061777E">
        <w:rPr>
          <w:rFonts w:ascii="Times New Roman" w:eastAsia="PMingLiU" w:hAnsi="Times New Roman" w:cs="Times New Roman"/>
          <w:lang w:val="en-GB"/>
        </w:rPr>
        <w:t>technology</w:t>
      </w:r>
      <w:r>
        <w:rPr>
          <w:rFonts w:ascii="Times New Roman" w:eastAsia="PMingLiU" w:hAnsi="Times New Roman" w:cs="Times New Roman"/>
          <w:lang w:val="en-GB"/>
        </w:rPr>
        <w:t xml:space="preserve">. </w:t>
      </w:r>
      <w:r w:rsidRPr="0061777E">
        <w:rPr>
          <w:rFonts w:ascii="Times New Roman" w:eastAsia="PMingLiU" w:hAnsi="Times New Roman" w:cs="Times New Roman"/>
          <w:lang w:val="en-GB"/>
        </w:rPr>
        <w:t>Zoom Pro (</w:t>
      </w:r>
      <w:hyperlink r:id="rId7" w:history="1">
        <w:r w:rsidRPr="00423D13">
          <w:rPr>
            <w:rStyle w:val="Hyperlink"/>
            <w:rFonts w:ascii="Times New Roman" w:eastAsia="PMingLiU" w:hAnsi="Times New Roman" w:cs="Times New Roman"/>
            <w:lang w:val="en-GB"/>
          </w:rPr>
          <w:t>https://wts.uwo.ca/zoom/index.html</w:t>
        </w:r>
      </w:hyperlink>
      <w:r w:rsidRPr="0061777E">
        <w:rPr>
          <w:rFonts w:ascii="Times New Roman" w:eastAsia="PMingLiU" w:hAnsi="Times New Roman" w:cs="Times New Roman"/>
          <w:lang w:val="en-GB"/>
        </w:rPr>
        <w:t xml:space="preserve">).  </w:t>
      </w:r>
      <w:r>
        <w:rPr>
          <w:rFonts w:ascii="Times New Roman" w:eastAsia="PMingLiU" w:hAnsi="Times New Roman" w:cs="Times New Roman"/>
          <w:lang w:val="en-GB"/>
        </w:rPr>
        <w:t>A</w:t>
      </w:r>
      <w:r w:rsidR="00E42F15" w:rsidRPr="0061777E">
        <w:rPr>
          <w:rFonts w:ascii="Times New Roman" w:eastAsia="PMingLiU" w:hAnsi="Times New Roman" w:cs="Times New Roman"/>
          <w:lang w:val="en-GB"/>
        </w:rPr>
        <w:t xml:space="preserve"> </w:t>
      </w:r>
      <w:r>
        <w:rPr>
          <w:rFonts w:ascii="Times New Roman" w:eastAsia="PMingLiU" w:hAnsi="Times New Roman" w:cs="Times New Roman"/>
          <w:lang w:val="en-GB"/>
        </w:rPr>
        <w:t xml:space="preserve">secondary </w:t>
      </w:r>
      <w:r w:rsidR="00E42F15" w:rsidRPr="0061777E">
        <w:rPr>
          <w:rFonts w:ascii="Times New Roman" w:eastAsia="PMingLiU" w:hAnsi="Times New Roman" w:cs="Times New Roman"/>
          <w:lang w:val="en-GB"/>
        </w:rPr>
        <w:t xml:space="preserve">backup technology </w:t>
      </w:r>
      <w:r>
        <w:rPr>
          <w:rFonts w:ascii="Times New Roman" w:eastAsia="PMingLiU" w:hAnsi="Times New Roman" w:cs="Times New Roman"/>
          <w:lang w:val="en-GB"/>
        </w:rPr>
        <w:t xml:space="preserve">must be chosen, </w:t>
      </w:r>
      <w:r w:rsidR="0061777E" w:rsidRPr="0061777E">
        <w:rPr>
          <w:rFonts w:ascii="Times New Roman" w:eastAsia="PMingLiU" w:hAnsi="Times New Roman" w:cs="Times New Roman"/>
          <w:lang w:val="en-GB"/>
        </w:rPr>
        <w:t>in case</w:t>
      </w:r>
      <w:r w:rsidR="00E42F15" w:rsidRPr="0061777E">
        <w:rPr>
          <w:rFonts w:ascii="Times New Roman" w:eastAsia="PMingLiU" w:hAnsi="Times New Roman" w:cs="Times New Roman"/>
          <w:lang w:val="en-GB"/>
        </w:rPr>
        <w:t xml:space="preserve"> the primary technology fails.  </w:t>
      </w:r>
      <w:r>
        <w:rPr>
          <w:rFonts w:ascii="Times New Roman" w:eastAsia="PMingLiU" w:hAnsi="Times New Roman" w:cs="Times New Roman"/>
          <w:lang w:val="en-GB"/>
        </w:rPr>
        <w:t>MS Teams is the recommend secondary technology.</w:t>
      </w:r>
      <w:r w:rsidR="008D25AE">
        <w:rPr>
          <w:rFonts w:ascii="Times New Roman" w:eastAsia="PMingLiU" w:hAnsi="Times New Roman" w:cs="Times New Roman"/>
          <w:lang w:val="en-GB"/>
        </w:rPr>
        <w:t xml:space="preserve"> MS Teams (</w:t>
      </w:r>
      <w:hyperlink r:id="rId8" w:history="1">
        <w:r w:rsidR="008D25AE" w:rsidRPr="003C15E7">
          <w:rPr>
            <w:rStyle w:val="Hyperlink"/>
            <w:rFonts w:ascii="Times New Roman" w:eastAsia="PMingLiU" w:hAnsi="Times New Roman" w:cs="Times New Roman"/>
            <w:lang w:val="en-GB"/>
          </w:rPr>
          <w:t>https://www.microsoft.com/en-ca/microsoft-teams/download-app</w:t>
        </w:r>
      </w:hyperlink>
      <w:r w:rsidR="008D25AE">
        <w:rPr>
          <w:rFonts w:ascii="Times New Roman" w:eastAsia="PMingLiU" w:hAnsi="Times New Roman" w:cs="Times New Roman"/>
          <w:lang w:val="en-GB"/>
        </w:rPr>
        <w:t>)</w:t>
      </w:r>
    </w:p>
    <w:p w14:paraId="69571F89" w14:textId="4E61C3C7" w:rsidR="006107F3" w:rsidRPr="006107F3" w:rsidRDefault="006107F3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0"/>
        <w:gridCol w:w="5954"/>
      </w:tblGrid>
      <w:tr w:rsidR="006107F3" w14:paraId="76027DBD" w14:textId="77777777" w:rsidTr="006107F3">
        <w:trPr>
          <w:trHeight w:val="397"/>
        </w:trPr>
        <w:tc>
          <w:tcPr>
            <w:tcW w:w="3510" w:type="dxa"/>
            <w:vAlign w:val="center"/>
          </w:tcPr>
          <w:p w14:paraId="24EBCA69" w14:textId="0144A389" w:rsidR="006107F3" w:rsidRDefault="006107F3" w:rsidP="006107F3">
            <w:pPr>
              <w:widowControl w:val="0"/>
              <w:tabs>
                <w:tab w:val="center" w:pos="4680"/>
              </w:tabs>
              <w:autoSpaceDE w:val="0"/>
              <w:autoSpaceDN w:val="0"/>
              <w:adjustRightInd w:val="0"/>
              <w:rPr>
                <w:rFonts w:ascii="Times New Roman" w:eastAsia="PMingLiU" w:hAnsi="Times New Roman" w:cs="Times New Roman"/>
                <w:lang w:val="en-GB"/>
              </w:rPr>
            </w:pPr>
            <w:r>
              <w:rPr>
                <w:rFonts w:ascii="Times New Roman" w:eastAsia="PMingLiU" w:hAnsi="Times New Roman" w:cs="Times New Roman"/>
                <w:sz w:val="24"/>
                <w:szCs w:val="24"/>
                <w:lang w:val="en-GB"/>
              </w:rPr>
              <w:t>Backup conferencing technology</w:t>
            </w:r>
          </w:p>
        </w:tc>
        <w:sdt>
          <w:sdtPr>
            <w:rPr>
              <w:rFonts w:ascii="Times New Roman" w:eastAsia="PMingLiU" w:hAnsi="Times New Roman" w:cs="Times New Roman"/>
              <w:lang w:val="en-GB"/>
            </w:rPr>
            <w:id w:val="-1235159464"/>
            <w:showingPlcHdr/>
            <w:text/>
          </w:sdtPr>
          <w:sdtEndPr/>
          <w:sdtContent>
            <w:tc>
              <w:tcPr>
                <w:tcW w:w="5954" w:type="dxa"/>
                <w:vAlign w:val="center"/>
              </w:tcPr>
              <w:p w14:paraId="04C0DD9D" w14:textId="7C83BFA1" w:rsidR="006107F3" w:rsidRDefault="006107F3" w:rsidP="006107F3">
                <w:pPr>
                  <w:widowControl w:val="0"/>
                  <w:tabs>
                    <w:tab w:val="center" w:pos="4680"/>
                  </w:tabs>
                  <w:autoSpaceDE w:val="0"/>
                  <w:autoSpaceDN w:val="0"/>
                  <w:adjustRightInd w:val="0"/>
                  <w:rPr>
                    <w:rFonts w:ascii="Times New Roman" w:eastAsia="PMingLiU" w:hAnsi="Times New Roman" w:cs="Times New Roman"/>
                    <w:lang w:val="en-GB"/>
                  </w:rPr>
                </w:pPr>
                <w:r w:rsidRPr="00423D1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F866A44" w14:textId="313A5A06" w:rsidR="00F137E8" w:rsidRPr="0057697A" w:rsidRDefault="00F137E8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p w14:paraId="269C6E33" w14:textId="786F140A" w:rsidR="00F137E8" w:rsidRPr="0061777E" w:rsidRDefault="0057697A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lang w:val="en-GB"/>
        </w:rPr>
      </w:pPr>
      <w:r w:rsidRPr="0061777E">
        <w:rPr>
          <w:rFonts w:ascii="Times New Roman" w:eastAsia="PMingLiU" w:hAnsi="Times New Roman" w:cs="Times New Roman"/>
          <w:b/>
          <w:bCs/>
          <w:lang w:val="en-GB"/>
        </w:rPr>
        <w:t>All examiners participating remotely must send (</w:t>
      </w:r>
      <w:r w:rsidRPr="0061777E">
        <w:rPr>
          <w:rFonts w:ascii="Times New Roman" w:eastAsia="PMingLiU" w:hAnsi="Times New Roman" w:cs="Times New Roman"/>
          <w:lang w:val="en-GB"/>
        </w:rPr>
        <w:t>to kathleen.petts@schulich.uwo.ca)</w:t>
      </w:r>
      <w:r w:rsidRPr="0061777E">
        <w:rPr>
          <w:rFonts w:ascii="Times New Roman" w:eastAsia="PMingLiU" w:hAnsi="Times New Roman" w:cs="Times New Roman"/>
          <w:b/>
          <w:bCs/>
          <w:lang w:val="en-GB"/>
        </w:rPr>
        <w:t xml:space="preserve"> a complete list of questions to be asked on their behalf at the thesis </w:t>
      </w:r>
      <w:r w:rsidR="003D5964">
        <w:rPr>
          <w:rFonts w:ascii="Times New Roman" w:eastAsia="PMingLiU" w:hAnsi="Times New Roman" w:cs="Times New Roman"/>
          <w:b/>
          <w:bCs/>
          <w:lang w:val="en-GB"/>
        </w:rPr>
        <w:t>examination</w:t>
      </w:r>
      <w:r w:rsidRPr="0061777E">
        <w:rPr>
          <w:rFonts w:ascii="Times New Roman" w:eastAsia="PMingLiU" w:hAnsi="Times New Roman" w:cs="Times New Roman"/>
          <w:b/>
          <w:bCs/>
          <w:lang w:val="en-GB"/>
        </w:rPr>
        <w:t xml:space="preserve"> no later than five days prior to the </w:t>
      </w:r>
      <w:r w:rsidR="003D5964">
        <w:rPr>
          <w:rFonts w:ascii="Times New Roman" w:eastAsia="PMingLiU" w:hAnsi="Times New Roman" w:cs="Times New Roman"/>
          <w:b/>
          <w:bCs/>
          <w:lang w:val="en-GB"/>
        </w:rPr>
        <w:t>examination</w:t>
      </w:r>
      <w:r w:rsidRPr="0061777E">
        <w:rPr>
          <w:rFonts w:ascii="Times New Roman" w:eastAsia="PMingLiU" w:hAnsi="Times New Roman" w:cs="Times New Roman"/>
          <w:b/>
          <w:bCs/>
          <w:lang w:val="en-GB"/>
        </w:rPr>
        <w:t xml:space="preserve">.  </w:t>
      </w:r>
      <w:r w:rsidRPr="0061777E">
        <w:rPr>
          <w:rFonts w:ascii="Times New Roman" w:eastAsia="PMingLiU" w:hAnsi="Times New Roman" w:cs="Times New Roman"/>
          <w:lang w:val="en-GB"/>
        </w:rPr>
        <w:t xml:space="preserve">These questions will be provided to the </w:t>
      </w:r>
      <w:r w:rsidR="003D5964">
        <w:rPr>
          <w:rFonts w:ascii="Times New Roman" w:eastAsia="PMingLiU" w:hAnsi="Times New Roman" w:cs="Times New Roman"/>
          <w:lang w:val="en-GB"/>
        </w:rPr>
        <w:t>examination</w:t>
      </w:r>
      <w:r w:rsidR="0061777E" w:rsidRPr="0061777E">
        <w:rPr>
          <w:rFonts w:ascii="Times New Roman" w:eastAsia="PMingLiU" w:hAnsi="Times New Roman" w:cs="Times New Roman"/>
          <w:lang w:val="en-GB"/>
        </w:rPr>
        <w:t xml:space="preserve"> </w:t>
      </w:r>
      <w:r w:rsidRPr="0061777E">
        <w:rPr>
          <w:rFonts w:ascii="Times New Roman" w:eastAsia="PMingLiU" w:hAnsi="Times New Roman" w:cs="Times New Roman"/>
          <w:lang w:val="en-GB"/>
        </w:rPr>
        <w:t xml:space="preserve">Chair and will be asked on behalf of the examiner if </w:t>
      </w:r>
      <w:r w:rsidR="005067F1">
        <w:rPr>
          <w:rFonts w:ascii="Times New Roman" w:eastAsia="PMingLiU" w:hAnsi="Times New Roman" w:cs="Times New Roman"/>
          <w:lang w:val="en-GB"/>
        </w:rPr>
        <w:t xml:space="preserve">all </w:t>
      </w:r>
      <w:r w:rsidRPr="0061777E">
        <w:rPr>
          <w:rFonts w:ascii="Times New Roman" w:eastAsia="PMingLiU" w:hAnsi="Times New Roman" w:cs="Times New Roman"/>
          <w:lang w:val="en-GB"/>
        </w:rPr>
        <w:t>conferencing technologies fail.</w:t>
      </w:r>
    </w:p>
    <w:p w14:paraId="42572743" w14:textId="248A1819" w:rsidR="0057697A" w:rsidRPr="006107F3" w:rsidRDefault="0057697A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p w14:paraId="60CB39FE" w14:textId="53B68C73" w:rsidR="0057697A" w:rsidRPr="00933F30" w:rsidRDefault="0057697A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lang w:val="en-GB"/>
        </w:rPr>
      </w:pPr>
      <w:r w:rsidRPr="00933F30">
        <w:rPr>
          <w:rFonts w:ascii="Times New Roman" w:eastAsia="PMingLiU" w:hAnsi="Times New Roman" w:cs="Times New Roman"/>
          <w:b/>
          <w:bCs/>
          <w:lang w:val="en-GB"/>
        </w:rPr>
        <w:t xml:space="preserve">Candidates must test both the primary and backup conferencing technologies </w:t>
      </w:r>
      <w:r w:rsidR="00933F30">
        <w:rPr>
          <w:rFonts w:ascii="Times New Roman" w:eastAsia="PMingLiU" w:hAnsi="Times New Roman" w:cs="Times New Roman"/>
          <w:b/>
          <w:bCs/>
          <w:lang w:val="en-GB"/>
        </w:rPr>
        <w:t xml:space="preserve">with their Chair of examination, once assigned and contact details have been provided by </w:t>
      </w:r>
      <w:hyperlink r:id="rId9" w:history="1">
        <w:r w:rsidR="00933F30" w:rsidRPr="003C15E7">
          <w:rPr>
            <w:rStyle w:val="Hyperlink"/>
            <w:rFonts w:ascii="Times New Roman" w:eastAsia="PMingLiU" w:hAnsi="Times New Roman" w:cs="Times New Roman"/>
            <w:b/>
            <w:bCs/>
            <w:lang w:val="en-GB"/>
          </w:rPr>
          <w:t>askmbp@uwo.ca</w:t>
        </w:r>
      </w:hyperlink>
      <w:r w:rsidR="00933F30">
        <w:rPr>
          <w:rFonts w:ascii="Times New Roman" w:eastAsia="PMingLiU" w:hAnsi="Times New Roman" w:cs="Times New Roman"/>
          <w:b/>
          <w:bCs/>
          <w:lang w:val="en-GB"/>
        </w:rPr>
        <w:t xml:space="preserve"> </w:t>
      </w:r>
    </w:p>
    <w:p w14:paraId="7F5B3569" w14:textId="691CE811" w:rsidR="006107F3" w:rsidRPr="00933F30" w:rsidRDefault="006107F3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16"/>
          <w:szCs w:val="16"/>
          <w:lang w:val="en-GB"/>
        </w:rPr>
      </w:pPr>
    </w:p>
    <w:p w14:paraId="445F4776" w14:textId="460AF8F6" w:rsidR="006107F3" w:rsidRDefault="00933F30" w:rsidP="006665C9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lang w:val="en-GB"/>
        </w:rPr>
      </w:pPr>
      <w:r>
        <w:rPr>
          <w:rFonts w:ascii="Times New Roman" w:eastAsia="PMingLiU" w:hAnsi="Times New Roman" w:cs="Times New Roman"/>
          <w:b/>
          <w:bCs/>
          <w:lang w:val="en-GB"/>
        </w:rPr>
        <w:t xml:space="preserve">All examiners will receive a copy of the thesis, through the Western internal repository. If an additional copy is to be provided to the examiners, this must come from the supervisor. </w:t>
      </w:r>
      <w:r w:rsidR="0054375B">
        <w:rPr>
          <w:rFonts w:ascii="Times New Roman" w:eastAsia="PMingLiU" w:hAnsi="Times New Roman" w:cs="Times New Roman"/>
          <w:b/>
          <w:bCs/>
          <w:lang w:val="en-GB"/>
        </w:rPr>
        <w:t xml:space="preserve">Supervisors may also provide a copy of the public lecture slides to the examiners if desired. </w:t>
      </w:r>
      <w:r>
        <w:rPr>
          <w:rFonts w:ascii="Times New Roman" w:eastAsia="PMingLiU" w:hAnsi="Times New Roman" w:cs="Times New Roman"/>
          <w:b/>
          <w:bCs/>
          <w:lang w:val="en-GB"/>
        </w:rPr>
        <w:t xml:space="preserve">**Students are not permitted to contact examiners </w:t>
      </w:r>
      <w:proofErr w:type="gramStart"/>
      <w:r>
        <w:rPr>
          <w:rFonts w:ascii="Times New Roman" w:eastAsia="PMingLiU" w:hAnsi="Times New Roman" w:cs="Times New Roman"/>
          <w:b/>
          <w:bCs/>
          <w:lang w:val="en-GB"/>
        </w:rPr>
        <w:t>in regards to</w:t>
      </w:r>
      <w:proofErr w:type="gramEnd"/>
      <w:r>
        <w:rPr>
          <w:rFonts w:ascii="Times New Roman" w:eastAsia="PMingLiU" w:hAnsi="Times New Roman" w:cs="Times New Roman"/>
          <w:b/>
          <w:bCs/>
          <w:lang w:val="en-GB"/>
        </w:rPr>
        <w:t xml:space="preserve"> the examination**  </w:t>
      </w:r>
      <w:r w:rsidR="006107F3">
        <w:rPr>
          <w:rFonts w:ascii="Times New Roman" w:eastAsia="PMingLiU" w:hAnsi="Times New Roman" w:cs="Times New Roman"/>
          <w:lang w:val="en-GB"/>
        </w:rPr>
        <w:br w:type="page"/>
      </w:r>
    </w:p>
    <w:p w14:paraId="79C659A9" w14:textId="1EE908D9" w:rsidR="006107F3" w:rsidRPr="0061777E" w:rsidRDefault="006107F3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lang w:val="en-GB"/>
        </w:rPr>
      </w:pPr>
      <w:r>
        <w:rPr>
          <w:noProof/>
          <w:lang w:val="en-US"/>
        </w:rPr>
        <w:lastRenderedPageBreak/>
        <w:drawing>
          <wp:inline distT="0" distB="0" distL="0" distR="0" wp14:anchorId="6D051E35" wp14:editId="52ED1A64">
            <wp:extent cx="5943600" cy="23387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7433F" w14:textId="77777777" w:rsidR="00F137E8" w:rsidRPr="00E42F15" w:rsidRDefault="00F137E8" w:rsidP="00882E36">
      <w:pPr>
        <w:widowControl w:val="0"/>
        <w:tabs>
          <w:tab w:val="center" w:pos="4680"/>
        </w:tabs>
        <w:autoSpaceDE w:val="0"/>
        <w:autoSpaceDN w:val="0"/>
        <w:adjustRightInd w:val="0"/>
        <w:spacing w:after="0" w:line="240" w:lineRule="auto"/>
        <w:rPr>
          <w:rFonts w:ascii="Times New Roman" w:eastAsia="PMingLiU" w:hAnsi="Times New Roman" w:cs="Times New Roman"/>
          <w:sz w:val="24"/>
          <w:szCs w:val="24"/>
          <w:lang w:val="en-GB"/>
        </w:rPr>
      </w:pPr>
    </w:p>
    <w:p w14:paraId="12AC8C2C" w14:textId="77777777" w:rsidR="00136ADD" w:rsidRDefault="0054375B"/>
    <w:sectPr w:rsidR="00136ADD" w:rsidSect="006665C9">
      <w:headerReference w:type="default" r:id="rId11"/>
      <w:pgSz w:w="12240" w:h="15840"/>
      <w:pgMar w:top="1440" w:right="1183" w:bottom="993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F92CBD" w14:textId="77777777" w:rsidR="00DC5DED" w:rsidRDefault="00DC5DED" w:rsidP="00882E36">
      <w:pPr>
        <w:spacing w:after="0" w:line="240" w:lineRule="auto"/>
      </w:pPr>
      <w:r>
        <w:separator/>
      </w:r>
    </w:p>
  </w:endnote>
  <w:endnote w:type="continuationSeparator" w:id="0">
    <w:p w14:paraId="6F268C84" w14:textId="77777777" w:rsidR="00DC5DED" w:rsidRDefault="00DC5DED" w:rsidP="00882E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669300" w14:textId="77777777" w:rsidR="00DC5DED" w:rsidRDefault="00DC5DED" w:rsidP="00882E36">
      <w:pPr>
        <w:spacing w:after="0" w:line="240" w:lineRule="auto"/>
      </w:pPr>
      <w:r>
        <w:separator/>
      </w:r>
    </w:p>
  </w:footnote>
  <w:footnote w:type="continuationSeparator" w:id="0">
    <w:p w14:paraId="75D9CF68" w14:textId="77777777" w:rsidR="00DC5DED" w:rsidRDefault="00DC5DED" w:rsidP="00882E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43322" w14:textId="77777777" w:rsidR="00882E36" w:rsidRPr="00882E36" w:rsidRDefault="00882E36" w:rsidP="00882E36">
    <w:pPr>
      <w:widowControl w:val="0"/>
      <w:autoSpaceDE w:val="0"/>
      <w:autoSpaceDN w:val="0"/>
      <w:adjustRightInd w:val="0"/>
      <w:spacing w:after="0" w:line="240" w:lineRule="auto"/>
      <w:rPr>
        <w:rFonts w:ascii="Times New Roman" w:eastAsia="Times New Roman" w:hAnsi="Times New Roman" w:cs="Times New Roman"/>
        <w:sz w:val="20"/>
        <w:szCs w:val="24"/>
        <w:lang w:val="en-US"/>
      </w:rPr>
    </w:pPr>
    <w:r w:rsidRPr="00882E36">
      <w:rPr>
        <w:rFonts w:ascii="Times New Roman" w:eastAsia="Times New Roman" w:hAnsi="Times New Roman" w:cs="Times New Roman" w:hint="eastAsia"/>
        <w:noProof/>
        <w:sz w:val="20"/>
        <w:szCs w:val="24"/>
        <w:lang w:val="en-US"/>
      </w:rPr>
      <w:drawing>
        <wp:anchor distT="0" distB="0" distL="114300" distR="114300" simplePos="0" relativeHeight="251657728" behindDoc="1" locked="0" layoutInCell="1" allowOverlap="1" wp14:anchorId="1DC3A97A" wp14:editId="76497027">
          <wp:simplePos x="0" y="0"/>
          <wp:positionH relativeFrom="column">
            <wp:posOffset>-876300</wp:posOffset>
          </wp:positionH>
          <wp:positionV relativeFrom="paragraph">
            <wp:posOffset>-457200</wp:posOffset>
          </wp:positionV>
          <wp:extent cx="6257925" cy="1089001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_Alumn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57925" cy="1089001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82E36">
      <w:rPr>
        <w:rFonts w:ascii="Times New Roman" w:eastAsia="Times New Roman" w:hAnsi="Times New Roman" w:cs="Times New Roman"/>
        <w:sz w:val="20"/>
        <w:szCs w:val="24"/>
        <w:lang w:val="en-US"/>
      </w:rPr>
      <w:t xml:space="preserve">      </w:t>
    </w:r>
    <w:r w:rsidRPr="00882E36">
      <w:rPr>
        <w:rFonts w:ascii="Times New Roman" w:eastAsia="Times New Roman" w:hAnsi="Times New Roman" w:cs="Times New Roman"/>
        <w:sz w:val="20"/>
        <w:szCs w:val="24"/>
        <w:lang w:val="en-US"/>
      </w:rPr>
      <w:tab/>
    </w:r>
    <w:r w:rsidRPr="00882E36">
      <w:rPr>
        <w:rFonts w:ascii="Times New Roman" w:eastAsia="Times New Roman" w:hAnsi="Times New Roman" w:cs="Times New Roman"/>
        <w:sz w:val="20"/>
        <w:szCs w:val="24"/>
        <w:lang w:val="en-US"/>
      </w:rPr>
      <w:tab/>
      <w:t xml:space="preserve">                                                                                                  </w:t>
    </w:r>
  </w:p>
  <w:p w14:paraId="10EA7E97" w14:textId="77777777" w:rsidR="00882E36" w:rsidRPr="00882E36" w:rsidRDefault="00882E36" w:rsidP="00882E36">
    <w:pPr>
      <w:widowControl w:val="0"/>
      <w:autoSpaceDE w:val="0"/>
      <w:autoSpaceDN w:val="0"/>
      <w:adjustRightInd w:val="0"/>
      <w:spacing w:after="0" w:line="240" w:lineRule="auto"/>
      <w:rPr>
        <w:rFonts w:ascii="Times New Roman" w:eastAsia="Times New Roman" w:hAnsi="Times New Roman" w:cs="Times New Roman"/>
        <w:b/>
        <w:color w:val="4F2683"/>
        <w:sz w:val="20"/>
        <w:szCs w:val="24"/>
        <w:lang w:val="en-US"/>
      </w:rPr>
    </w:pPr>
    <w:r w:rsidRPr="00882E36">
      <w:rPr>
        <w:rFonts w:ascii="Times New Roman" w:eastAsia="Times New Roman" w:hAnsi="Times New Roman" w:cs="Times New Roman"/>
        <w:sz w:val="20"/>
        <w:szCs w:val="24"/>
        <w:lang w:val="en-US"/>
      </w:rPr>
      <w:t xml:space="preserve">                                                                                                                                </w:t>
    </w:r>
    <w:r w:rsidRPr="00882E36">
      <w:rPr>
        <w:rFonts w:ascii="Times New Roman" w:eastAsia="Times New Roman" w:hAnsi="Times New Roman" w:cs="Times New Roman"/>
        <w:b/>
        <w:color w:val="4F2683"/>
        <w:sz w:val="20"/>
        <w:szCs w:val="24"/>
        <w:lang w:val="en-US"/>
      </w:rPr>
      <w:t>Department of Medical Biophysics</w:t>
    </w:r>
  </w:p>
  <w:p w14:paraId="0F07152A" w14:textId="77777777" w:rsidR="00882E36" w:rsidRPr="00882E36" w:rsidRDefault="00882E36" w:rsidP="00882E36">
    <w:pPr>
      <w:widowControl w:val="0"/>
      <w:tabs>
        <w:tab w:val="center" w:pos="4680"/>
        <w:tab w:val="right" w:pos="9360"/>
      </w:tabs>
      <w:autoSpaceDE w:val="0"/>
      <w:autoSpaceDN w:val="0"/>
      <w:adjustRightInd w:val="0"/>
      <w:spacing w:after="0" w:line="240" w:lineRule="auto"/>
      <w:rPr>
        <w:rFonts w:ascii="Times New Roman" w:eastAsia="Times New Roman" w:hAnsi="Times New Roman" w:cs="Times New Roman"/>
        <w:sz w:val="20"/>
        <w:szCs w:val="24"/>
        <w:lang w:val="en-US"/>
      </w:rPr>
    </w:pPr>
  </w:p>
  <w:p w14:paraId="53877B92" w14:textId="0C84DD0A" w:rsidR="00882E36" w:rsidRDefault="00882E36" w:rsidP="00882E36">
    <w:pPr>
      <w:pStyle w:val="Header"/>
    </w:pPr>
  </w:p>
  <w:p w14:paraId="446A8EFC" w14:textId="01B2DE82" w:rsidR="00882E36" w:rsidRDefault="00882E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DMyMjGxMLa0NDRW0lEKTi0uzszPAykwrAUAV4QIjCwAAAA="/>
  </w:docVars>
  <w:rsids>
    <w:rsidRoot w:val="008A5123"/>
    <w:rsid w:val="000033AA"/>
    <w:rsid w:val="000D633A"/>
    <w:rsid w:val="00191E13"/>
    <w:rsid w:val="00207311"/>
    <w:rsid w:val="002205BE"/>
    <w:rsid w:val="002E6D47"/>
    <w:rsid w:val="00313600"/>
    <w:rsid w:val="003D5964"/>
    <w:rsid w:val="005067F1"/>
    <w:rsid w:val="0054375B"/>
    <w:rsid w:val="0057697A"/>
    <w:rsid w:val="005B424A"/>
    <w:rsid w:val="006107F3"/>
    <w:rsid w:val="0061777E"/>
    <w:rsid w:val="006467CC"/>
    <w:rsid w:val="006665C9"/>
    <w:rsid w:val="007F1C9D"/>
    <w:rsid w:val="007F4977"/>
    <w:rsid w:val="0081154F"/>
    <w:rsid w:val="00857CAF"/>
    <w:rsid w:val="00882E36"/>
    <w:rsid w:val="008A5123"/>
    <w:rsid w:val="008D25AE"/>
    <w:rsid w:val="00933F30"/>
    <w:rsid w:val="00955356"/>
    <w:rsid w:val="009662A0"/>
    <w:rsid w:val="00A27216"/>
    <w:rsid w:val="00A479CF"/>
    <w:rsid w:val="00AF72A7"/>
    <w:rsid w:val="00B96EC6"/>
    <w:rsid w:val="00BA60C4"/>
    <w:rsid w:val="00DB0F85"/>
    <w:rsid w:val="00DB1F54"/>
    <w:rsid w:val="00DC5DED"/>
    <w:rsid w:val="00E42F15"/>
    <w:rsid w:val="00F03615"/>
    <w:rsid w:val="00F137E8"/>
    <w:rsid w:val="00FA3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1E6D8DE"/>
  <w15:docId w15:val="{F4F5319E-8A43-A642-A753-DD75409DB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2E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E36"/>
  </w:style>
  <w:style w:type="paragraph" w:styleId="Footer">
    <w:name w:val="footer"/>
    <w:basedOn w:val="Normal"/>
    <w:link w:val="FooterChar"/>
    <w:uiPriority w:val="99"/>
    <w:unhideWhenUsed/>
    <w:rsid w:val="00882E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E36"/>
  </w:style>
  <w:style w:type="table" w:styleId="TableGrid">
    <w:name w:val="Table Grid"/>
    <w:basedOn w:val="TableNormal"/>
    <w:uiPriority w:val="59"/>
    <w:rsid w:val="00882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B1F5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137E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137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D25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25A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ca/microsoft-teams/download-app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wts.uwo.ca/zoom/index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mailto:askmbp@uwo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73C14B03994D2448008F76127366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D4297-88B9-074C-B73D-4273D2801D8A}"/>
      </w:docPartPr>
      <w:docPartBody>
        <w:p w:rsidR="00E62824" w:rsidRDefault="00262A82" w:rsidP="00262A82">
          <w:pPr>
            <w:pStyle w:val="973C14B03994D2448008F76127366A7D"/>
          </w:pPr>
          <w:r w:rsidRPr="00480A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653A9DB4186342AD816E31BC4FF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0EF09-B2C7-3442-875D-4A564163F6B5}"/>
      </w:docPartPr>
      <w:docPartBody>
        <w:p w:rsidR="00E62824" w:rsidRDefault="00262A82" w:rsidP="00262A82">
          <w:pPr>
            <w:pStyle w:val="E6653A9DB4186342AD816E31BC4FFE0E"/>
          </w:pPr>
          <w:r w:rsidRPr="00423D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903B86B3AE5E45ACC0A72BFC48D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E627E-1B91-344F-9493-2B09D8763FA9}"/>
      </w:docPartPr>
      <w:docPartBody>
        <w:p w:rsidR="00E62824" w:rsidRDefault="00262A82" w:rsidP="00262A82">
          <w:pPr>
            <w:pStyle w:val="E7903B86B3AE5E45ACC0A72BFC48D224"/>
          </w:pPr>
          <w:r w:rsidRPr="00480A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846A73CBEC1B47B12ABDCDC1337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85B46-86FF-814B-9929-EB50F9FA20DF}"/>
      </w:docPartPr>
      <w:docPartBody>
        <w:p w:rsidR="00E62824" w:rsidRDefault="00262A82" w:rsidP="00262A82">
          <w:pPr>
            <w:pStyle w:val="19846A73CBEC1B47B12ABDCDC13370D9"/>
          </w:pPr>
          <w:r w:rsidRPr="00423D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7608AD2BB7A44AAAB2326A7F413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1F193-050F-CC42-9255-77C2109EA74E}"/>
      </w:docPartPr>
      <w:docPartBody>
        <w:p w:rsidR="00E62824" w:rsidRDefault="00262A82" w:rsidP="00262A82">
          <w:pPr>
            <w:pStyle w:val="D57608AD2BB7A44AAAB2326A7F413E9E"/>
          </w:pPr>
          <w:r w:rsidRPr="00480AA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B460D13A005049A54F2E2F443145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B6A99-B4F8-F04E-93FC-4496478B860A}"/>
      </w:docPartPr>
      <w:docPartBody>
        <w:p w:rsidR="00E62824" w:rsidRDefault="00262A82" w:rsidP="00262A82">
          <w:pPr>
            <w:pStyle w:val="3AB460D13A005049A54F2E2F44314583"/>
          </w:pPr>
          <w:r w:rsidRPr="00423D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C2AEC03B89E045A194EB05A3594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B1B2F-1B0E-EB48-8908-9B84281F353A}"/>
      </w:docPartPr>
      <w:docPartBody>
        <w:p w:rsidR="00E62824" w:rsidRDefault="00262A82" w:rsidP="00262A82">
          <w:pPr>
            <w:pStyle w:val="00C2AEC03B89E045A194EB05A35940AC"/>
          </w:pPr>
          <w:r w:rsidRPr="00480AA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43742"/>
    <w:rsid w:val="00044C68"/>
    <w:rsid w:val="001A07FE"/>
    <w:rsid w:val="00262A82"/>
    <w:rsid w:val="00380CCD"/>
    <w:rsid w:val="00443742"/>
    <w:rsid w:val="00490E42"/>
    <w:rsid w:val="004B7178"/>
    <w:rsid w:val="005176C1"/>
    <w:rsid w:val="00774CF8"/>
    <w:rsid w:val="009932A2"/>
    <w:rsid w:val="00A379E9"/>
    <w:rsid w:val="00BA663E"/>
    <w:rsid w:val="00BC76CC"/>
    <w:rsid w:val="00C77EF5"/>
    <w:rsid w:val="00E62824"/>
    <w:rsid w:val="00E97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2A82"/>
    <w:rPr>
      <w:color w:val="808080"/>
    </w:rPr>
  </w:style>
  <w:style w:type="paragraph" w:customStyle="1" w:styleId="973C14B03994D2448008F76127366A7D">
    <w:name w:val="973C14B03994D2448008F76127366A7D"/>
    <w:rsid w:val="00262A82"/>
    <w:pPr>
      <w:spacing w:after="0" w:line="240" w:lineRule="auto"/>
    </w:pPr>
    <w:rPr>
      <w:sz w:val="24"/>
      <w:szCs w:val="24"/>
      <w:lang w:eastAsia="en-US"/>
    </w:rPr>
  </w:style>
  <w:style w:type="paragraph" w:customStyle="1" w:styleId="E6653A9DB4186342AD816E31BC4FFE0E">
    <w:name w:val="E6653A9DB4186342AD816E31BC4FFE0E"/>
    <w:rsid w:val="00262A82"/>
    <w:pPr>
      <w:spacing w:after="0" w:line="240" w:lineRule="auto"/>
    </w:pPr>
    <w:rPr>
      <w:sz w:val="24"/>
      <w:szCs w:val="24"/>
      <w:lang w:eastAsia="en-US"/>
    </w:rPr>
  </w:style>
  <w:style w:type="paragraph" w:customStyle="1" w:styleId="E7903B86B3AE5E45ACC0A72BFC48D224">
    <w:name w:val="E7903B86B3AE5E45ACC0A72BFC48D224"/>
    <w:rsid w:val="00262A82"/>
    <w:pPr>
      <w:spacing w:after="0" w:line="240" w:lineRule="auto"/>
    </w:pPr>
    <w:rPr>
      <w:sz w:val="24"/>
      <w:szCs w:val="24"/>
      <w:lang w:eastAsia="en-US"/>
    </w:rPr>
  </w:style>
  <w:style w:type="paragraph" w:customStyle="1" w:styleId="19846A73CBEC1B47B12ABDCDC13370D9">
    <w:name w:val="19846A73CBEC1B47B12ABDCDC13370D9"/>
    <w:rsid w:val="00262A82"/>
    <w:pPr>
      <w:spacing w:after="0" w:line="240" w:lineRule="auto"/>
    </w:pPr>
    <w:rPr>
      <w:sz w:val="24"/>
      <w:szCs w:val="24"/>
      <w:lang w:eastAsia="en-US"/>
    </w:rPr>
  </w:style>
  <w:style w:type="paragraph" w:customStyle="1" w:styleId="D57608AD2BB7A44AAAB2326A7F413E9E">
    <w:name w:val="D57608AD2BB7A44AAAB2326A7F413E9E"/>
    <w:rsid w:val="00262A82"/>
    <w:pPr>
      <w:spacing w:after="0" w:line="240" w:lineRule="auto"/>
    </w:pPr>
    <w:rPr>
      <w:sz w:val="24"/>
      <w:szCs w:val="24"/>
      <w:lang w:eastAsia="en-US"/>
    </w:rPr>
  </w:style>
  <w:style w:type="paragraph" w:customStyle="1" w:styleId="3AB460D13A005049A54F2E2F44314583">
    <w:name w:val="3AB460D13A005049A54F2E2F44314583"/>
    <w:rsid w:val="00262A82"/>
    <w:pPr>
      <w:spacing w:after="0" w:line="240" w:lineRule="auto"/>
    </w:pPr>
    <w:rPr>
      <w:sz w:val="24"/>
      <w:szCs w:val="24"/>
      <w:lang w:eastAsia="en-US"/>
    </w:rPr>
  </w:style>
  <w:style w:type="paragraph" w:customStyle="1" w:styleId="00C2AEC03B89E045A194EB05A35940AC">
    <w:name w:val="00C2AEC03B89E045A194EB05A35940AC"/>
    <w:rsid w:val="00262A82"/>
    <w:pPr>
      <w:spacing w:after="0" w:line="240" w:lineRule="auto"/>
    </w:pPr>
    <w:rPr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268828-97FB-F644-9BAC-B92F98812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d</dc:creator>
  <cp:keywords/>
  <dc:description/>
  <cp:lastModifiedBy>Charles McKenzie</cp:lastModifiedBy>
  <cp:revision>5</cp:revision>
  <cp:lastPrinted>2020-03-16T20:45:00Z</cp:lastPrinted>
  <dcterms:created xsi:type="dcterms:W3CDTF">2021-05-12T13:12:00Z</dcterms:created>
  <dcterms:modified xsi:type="dcterms:W3CDTF">2021-05-12T18:05:00Z</dcterms:modified>
</cp:coreProperties>
</file>